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9A257F"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A7C61B3" w14:textId="0BDBCA1C" w:rsidR="00630A36"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3468668" w:history="1">
            <w:r w:rsidR="00630A36" w:rsidRPr="00620C12">
              <w:rPr>
                <w:rStyle w:val="Hyperlink"/>
                <w:b/>
                <w:bCs/>
                <w:noProof/>
              </w:rPr>
              <w:t>Requirements</w:t>
            </w:r>
            <w:r w:rsidR="00630A36">
              <w:rPr>
                <w:noProof/>
                <w:webHidden/>
              </w:rPr>
              <w:tab/>
            </w:r>
            <w:r w:rsidR="00630A36">
              <w:rPr>
                <w:noProof/>
                <w:webHidden/>
              </w:rPr>
              <w:fldChar w:fldCharType="begin"/>
            </w:r>
            <w:r w:rsidR="00630A36">
              <w:rPr>
                <w:noProof/>
                <w:webHidden/>
              </w:rPr>
              <w:instrText xml:space="preserve"> PAGEREF _Toc73468668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70BCED29" w14:textId="7E9D82C7" w:rsidR="00630A36" w:rsidRDefault="009A257F">
          <w:pPr>
            <w:pStyle w:val="TOC2"/>
            <w:tabs>
              <w:tab w:val="right" w:leader="dot" w:pos="9350"/>
            </w:tabs>
            <w:rPr>
              <w:rFonts w:eastAsiaTheme="minorEastAsia"/>
              <w:noProof/>
              <w:lang w:val="en-US"/>
            </w:rPr>
          </w:pPr>
          <w:hyperlink w:anchor="_Toc73468669" w:history="1">
            <w:r w:rsidR="00630A36" w:rsidRPr="00620C12">
              <w:rPr>
                <w:rStyle w:val="Hyperlink"/>
                <w:rFonts w:cstheme="majorHAnsi"/>
                <w:b/>
                <w:bCs/>
                <w:noProof/>
              </w:rPr>
              <w:t>Must have</w:t>
            </w:r>
            <w:r w:rsidR="00630A36">
              <w:rPr>
                <w:noProof/>
                <w:webHidden/>
              </w:rPr>
              <w:tab/>
            </w:r>
            <w:r w:rsidR="00630A36">
              <w:rPr>
                <w:noProof/>
                <w:webHidden/>
              </w:rPr>
              <w:fldChar w:fldCharType="begin"/>
            </w:r>
            <w:r w:rsidR="00630A36">
              <w:rPr>
                <w:noProof/>
                <w:webHidden/>
              </w:rPr>
              <w:instrText xml:space="preserve"> PAGEREF _Toc73468669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1AE335A2" w14:textId="0633D817" w:rsidR="00630A36" w:rsidRDefault="009A257F">
          <w:pPr>
            <w:pStyle w:val="TOC2"/>
            <w:tabs>
              <w:tab w:val="right" w:leader="dot" w:pos="9350"/>
            </w:tabs>
            <w:rPr>
              <w:rFonts w:eastAsiaTheme="minorEastAsia"/>
              <w:noProof/>
              <w:lang w:val="en-US"/>
            </w:rPr>
          </w:pPr>
          <w:hyperlink w:anchor="_Toc73468670" w:history="1">
            <w:r w:rsidR="00630A36" w:rsidRPr="00620C12">
              <w:rPr>
                <w:rStyle w:val="Hyperlink"/>
                <w:rFonts w:cstheme="majorHAnsi"/>
                <w:b/>
                <w:bCs/>
                <w:noProof/>
              </w:rPr>
              <w:t>Should have</w:t>
            </w:r>
            <w:r w:rsidR="00630A36">
              <w:rPr>
                <w:noProof/>
                <w:webHidden/>
              </w:rPr>
              <w:tab/>
            </w:r>
            <w:r w:rsidR="00630A36">
              <w:rPr>
                <w:noProof/>
                <w:webHidden/>
              </w:rPr>
              <w:fldChar w:fldCharType="begin"/>
            </w:r>
            <w:r w:rsidR="00630A36">
              <w:rPr>
                <w:noProof/>
                <w:webHidden/>
              </w:rPr>
              <w:instrText xml:space="preserve"> PAGEREF _Toc73468670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198D4585" w14:textId="50369FC5" w:rsidR="00630A36" w:rsidRDefault="009A257F">
          <w:pPr>
            <w:pStyle w:val="TOC2"/>
            <w:tabs>
              <w:tab w:val="right" w:leader="dot" w:pos="9350"/>
            </w:tabs>
            <w:rPr>
              <w:rFonts w:eastAsiaTheme="minorEastAsia"/>
              <w:noProof/>
              <w:lang w:val="en-US"/>
            </w:rPr>
          </w:pPr>
          <w:hyperlink w:anchor="_Toc73468671" w:history="1">
            <w:r w:rsidR="00630A36" w:rsidRPr="00620C12">
              <w:rPr>
                <w:rStyle w:val="Hyperlink"/>
                <w:rFonts w:cstheme="majorHAnsi"/>
                <w:b/>
                <w:bCs/>
                <w:noProof/>
              </w:rPr>
              <w:t>Nice to have</w:t>
            </w:r>
            <w:r w:rsidR="00630A36">
              <w:rPr>
                <w:noProof/>
                <w:webHidden/>
              </w:rPr>
              <w:tab/>
            </w:r>
            <w:r w:rsidR="00630A36">
              <w:rPr>
                <w:noProof/>
                <w:webHidden/>
              </w:rPr>
              <w:fldChar w:fldCharType="begin"/>
            </w:r>
            <w:r w:rsidR="00630A36">
              <w:rPr>
                <w:noProof/>
                <w:webHidden/>
              </w:rPr>
              <w:instrText xml:space="preserve"> PAGEREF _Toc73468671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5BB0C599" w14:textId="08FF395F" w:rsidR="00630A36" w:rsidRDefault="009A257F">
          <w:pPr>
            <w:pStyle w:val="TOC1"/>
            <w:tabs>
              <w:tab w:val="right" w:leader="dot" w:pos="9350"/>
            </w:tabs>
            <w:rPr>
              <w:rFonts w:eastAsiaTheme="minorEastAsia"/>
              <w:noProof/>
              <w:lang w:val="en-US"/>
            </w:rPr>
          </w:pPr>
          <w:hyperlink w:anchor="_Toc73468672" w:history="1">
            <w:r w:rsidR="00630A36" w:rsidRPr="00620C12">
              <w:rPr>
                <w:rStyle w:val="Hyperlink"/>
                <w:b/>
                <w:bCs/>
                <w:noProof/>
              </w:rPr>
              <w:t>Detailed Design</w:t>
            </w:r>
            <w:r w:rsidR="00630A36">
              <w:rPr>
                <w:noProof/>
                <w:webHidden/>
              </w:rPr>
              <w:tab/>
            </w:r>
            <w:r w:rsidR="00630A36">
              <w:rPr>
                <w:noProof/>
                <w:webHidden/>
              </w:rPr>
              <w:fldChar w:fldCharType="begin"/>
            </w:r>
            <w:r w:rsidR="00630A36">
              <w:rPr>
                <w:noProof/>
                <w:webHidden/>
              </w:rPr>
              <w:instrText xml:space="preserve"> PAGEREF _Toc73468672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279966F5" w14:textId="6779BC9D" w:rsidR="00630A36" w:rsidRDefault="009A257F">
          <w:pPr>
            <w:pStyle w:val="TOC2"/>
            <w:tabs>
              <w:tab w:val="right" w:leader="dot" w:pos="9350"/>
            </w:tabs>
            <w:rPr>
              <w:rFonts w:eastAsiaTheme="minorEastAsia"/>
              <w:noProof/>
              <w:lang w:val="en-US"/>
            </w:rPr>
          </w:pPr>
          <w:hyperlink w:anchor="_Toc73468673" w:history="1">
            <w:r w:rsidR="00630A36" w:rsidRPr="00620C12">
              <w:rPr>
                <w:rStyle w:val="Hyperlink"/>
                <w:b/>
                <w:bCs/>
                <w:noProof/>
              </w:rPr>
              <w:t>Design of Classes</w:t>
            </w:r>
            <w:r w:rsidR="00630A36">
              <w:rPr>
                <w:noProof/>
                <w:webHidden/>
              </w:rPr>
              <w:tab/>
            </w:r>
            <w:r w:rsidR="00630A36">
              <w:rPr>
                <w:noProof/>
                <w:webHidden/>
              </w:rPr>
              <w:fldChar w:fldCharType="begin"/>
            </w:r>
            <w:r w:rsidR="00630A36">
              <w:rPr>
                <w:noProof/>
                <w:webHidden/>
              </w:rPr>
              <w:instrText xml:space="preserve"> PAGEREF _Toc73468673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30F9FD1" w14:textId="17EA6547" w:rsidR="00630A36" w:rsidRDefault="009A257F">
          <w:pPr>
            <w:pStyle w:val="TOC2"/>
            <w:tabs>
              <w:tab w:val="right" w:leader="dot" w:pos="9350"/>
            </w:tabs>
            <w:rPr>
              <w:rFonts w:eastAsiaTheme="minorEastAsia"/>
              <w:noProof/>
              <w:lang w:val="en-US"/>
            </w:rPr>
          </w:pPr>
          <w:hyperlink w:anchor="_Toc73468674" w:history="1">
            <w:r w:rsidR="00630A36" w:rsidRPr="00620C12">
              <w:rPr>
                <w:rStyle w:val="Hyperlink"/>
                <w:b/>
                <w:bCs/>
                <w:noProof/>
              </w:rPr>
              <w:t>Interaction of Classes/Methods</w:t>
            </w:r>
            <w:r w:rsidR="00630A36">
              <w:rPr>
                <w:noProof/>
                <w:webHidden/>
              </w:rPr>
              <w:tab/>
            </w:r>
            <w:r w:rsidR="00630A36">
              <w:rPr>
                <w:noProof/>
                <w:webHidden/>
              </w:rPr>
              <w:fldChar w:fldCharType="begin"/>
            </w:r>
            <w:r w:rsidR="00630A36">
              <w:rPr>
                <w:noProof/>
                <w:webHidden/>
              </w:rPr>
              <w:instrText xml:space="preserve"> PAGEREF _Toc73468674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972F476" w14:textId="41124C6B" w:rsidR="00630A36" w:rsidRDefault="009A257F">
          <w:pPr>
            <w:pStyle w:val="TOC2"/>
            <w:tabs>
              <w:tab w:val="right" w:leader="dot" w:pos="9350"/>
            </w:tabs>
            <w:rPr>
              <w:rFonts w:eastAsiaTheme="minorEastAsia"/>
              <w:noProof/>
              <w:lang w:val="en-US"/>
            </w:rPr>
          </w:pPr>
          <w:hyperlink w:anchor="_Toc73468675" w:history="1">
            <w:r w:rsidR="00630A36" w:rsidRPr="00620C12">
              <w:rPr>
                <w:rStyle w:val="Hyperlink"/>
                <w:b/>
                <w:bCs/>
                <w:noProof/>
              </w:rPr>
              <w:t>Design and Dataflow (GUI)</w:t>
            </w:r>
            <w:r w:rsidR="00630A36">
              <w:rPr>
                <w:noProof/>
                <w:webHidden/>
              </w:rPr>
              <w:tab/>
            </w:r>
            <w:r w:rsidR="00630A36">
              <w:rPr>
                <w:noProof/>
                <w:webHidden/>
              </w:rPr>
              <w:fldChar w:fldCharType="begin"/>
            </w:r>
            <w:r w:rsidR="00630A36">
              <w:rPr>
                <w:noProof/>
                <w:webHidden/>
              </w:rPr>
              <w:instrText xml:space="preserve"> PAGEREF _Toc73468675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5A191D0C" w14:textId="54A994FE" w:rsidR="00630A36" w:rsidRDefault="009A257F">
          <w:pPr>
            <w:pStyle w:val="TOC2"/>
            <w:tabs>
              <w:tab w:val="right" w:leader="dot" w:pos="9350"/>
            </w:tabs>
            <w:rPr>
              <w:rFonts w:eastAsiaTheme="minorEastAsia"/>
              <w:noProof/>
              <w:lang w:val="en-US"/>
            </w:rPr>
          </w:pPr>
          <w:hyperlink w:anchor="_Toc73468676" w:history="1">
            <w:r w:rsidR="00630A36" w:rsidRPr="00620C12">
              <w:rPr>
                <w:rStyle w:val="Hyperlink"/>
                <w:b/>
                <w:bCs/>
                <w:noProof/>
              </w:rPr>
              <w:t>Database Schema</w:t>
            </w:r>
            <w:r w:rsidR="00630A36">
              <w:rPr>
                <w:noProof/>
                <w:webHidden/>
              </w:rPr>
              <w:tab/>
            </w:r>
            <w:r w:rsidR="00630A36">
              <w:rPr>
                <w:noProof/>
                <w:webHidden/>
              </w:rPr>
              <w:fldChar w:fldCharType="begin"/>
            </w:r>
            <w:r w:rsidR="00630A36">
              <w:rPr>
                <w:noProof/>
                <w:webHidden/>
              </w:rPr>
              <w:instrText xml:space="preserve"> PAGEREF _Toc73468676 \h </w:instrText>
            </w:r>
            <w:r w:rsidR="00630A36">
              <w:rPr>
                <w:noProof/>
                <w:webHidden/>
              </w:rPr>
            </w:r>
            <w:r w:rsidR="00630A36">
              <w:rPr>
                <w:noProof/>
                <w:webHidden/>
              </w:rPr>
              <w:fldChar w:fldCharType="separate"/>
            </w:r>
            <w:r w:rsidR="00630A36">
              <w:rPr>
                <w:noProof/>
                <w:webHidden/>
              </w:rPr>
              <w:t>7</w:t>
            </w:r>
            <w:r w:rsidR="00630A36">
              <w:rPr>
                <w:noProof/>
                <w:webHidden/>
              </w:rPr>
              <w:fldChar w:fldCharType="end"/>
            </w:r>
          </w:hyperlink>
        </w:p>
        <w:p w14:paraId="107C2875" w14:textId="0DA8D0A7" w:rsidR="00630A36" w:rsidRDefault="009A257F">
          <w:pPr>
            <w:pStyle w:val="TOC2"/>
            <w:tabs>
              <w:tab w:val="right" w:leader="dot" w:pos="9350"/>
            </w:tabs>
            <w:rPr>
              <w:rFonts w:eastAsiaTheme="minorEastAsia"/>
              <w:noProof/>
              <w:lang w:val="en-US"/>
            </w:rPr>
          </w:pPr>
          <w:hyperlink w:anchor="_Toc73468677" w:history="1">
            <w:r w:rsidR="00630A36" w:rsidRPr="00620C12">
              <w:rPr>
                <w:rStyle w:val="Hyperlink"/>
                <w:b/>
                <w:bCs/>
                <w:noProof/>
              </w:rPr>
              <w:t>Network Protocol</w:t>
            </w:r>
            <w:r w:rsidR="00630A36">
              <w:rPr>
                <w:noProof/>
                <w:webHidden/>
              </w:rPr>
              <w:tab/>
            </w:r>
            <w:r w:rsidR="00630A36">
              <w:rPr>
                <w:noProof/>
                <w:webHidden/>
              </w:rPr>
              <w:fldChar w:fldCharType="begin"/>
            </w:r>
            <w:r w:rsidR="00630A36">
              <w:rPr>
                <w:noProof/>
                <w:webHidden/>
              </w:rPr>
              <w:instrText xml:space="preserve"> PAGEREF _Toc73468677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628D4D8" w14:textId="370B745D" w:rsidR="00630A36" w:rsidRDefault="009A257F">
          <w:pPr>
            <w:pStyle w:val="TOC1"/>
            <w:tabs>
              <w:tab w:val="right" w:leader="dot" w:pos="9350"/>
            </w:tabs>
            <w:rPr>
              <w:rFonts w:eastAsiaTheme="minorEastAsia"/>
              <w:noProof/>
              <w:lang w:val="en-US"/>
            </w:rPr>
          </w:pPr>
          <w:hyperlink w:anchor="_Toc73468678" w:history="1">
            <w:r w:rsidR="00630A36" w:rsidRPr="00620C12">
              <w:rPr>
                <w:rStyle w:val="Hyperlink"/>
                <w:b/>
                <w:bCs/>
                <w:noProof/>
              </w:rPr>
              <w:t>Deployment (final submission) (might be in readme, unsure)</w:t>
            </w:r>
            <w:r w:rsidR="00630A36">
              <w:rPr>
                <w:noProof/>
                <w:webHidden/>
              </w:rPr>
              <w:tab/>
            </w:r>
            <w:r w:rsidR="00630A36">
              <w:rPr>
                <w:noProof/>
                <w:webHidden/>
              </w:rPr>
              <w:fldChar w:fldCharType="begin"/>
            </w:r>
            <w:r w:rsidR="00630A36">
              <w:rPr>
                <w:noProof/>
                <w:webHidden/>
              </w:rPr>
              <w:instrText xml:space="preserve"> PAGEREF _Toc73468678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677A08C1" w14:textId="7EC440B7" w:rsidR="00630A36" w:rsidRDefault="009A257F">
          <w:pPr>
            <w:pStyle w:val="TOC2"/>
            <w:tabs>
              <w:tab w:val="right" w:leader="dot" w:pos="9350"/>
            </w:tabs>
            <w:rPr>
              <w:rFonts w:eastAsiaTheme="minorEastAsia"/>
              <w:noProof/>
              <w:lang w:val="en-US"/>
            </w:rPr>
          </w:pPr>
          <w:hyperlink w:anchor="_Toc73468679" w:history="1">
            <w:r w:rsidR="00630A36" w:rsidRPr="00620C12">
              <w:rPr>
                <w:rStyle w:val="Hyperlink"/>
                <w:b/>
                <w:bCs/>
                <w:noProof/>
              </w:rPr>
              <w:t>Database Setup</w:t>
            </w:r>
            <w:r w:rsidR="00630A36">
              <w:rPr>
                <w:noProof/>
                <w:webHidden/>
              </w:rPr>
              <w:tab/>
            </w:r>
            <w:r w:rsidR="00630A36">
              <w:rPr>
                <w:noProof/>
                <w:webHidden/>
              </w:rPr>
              <w:fldChar w:fldCharType="begin"/>
            </w:r>
            <w:r w:rsidR="00630A36">
              <w:rPr>
                <w:noProof/>
                <w:webHidden/>
              </w:rPr>
              <w:instrText xml:space="preserve"> PAGEREF _Toc73468679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4FAECD59" w14:textId="31B8CEFD" w:rsidR="00630A36" w:rsidRDefault="009A257F">
          <w:pPr>
            <w:pStyle w:val="TOC2"/>
            <w:tabs>
              <w:tab w:val="right" w:leader="dot" w:pos="9350"/>
            </w:tabs>
            <w:rPr>
              <w:rFonts w:eastAsiaTheme="minorEastAsia"/>
              <w:noProof/>
              <w:lang w:val="en-US"/>
            </w:rPr>
          </w:pPr>
          <w:hyperlink w:anchor="_Toc73468680" w:history="1">
            <w:r w:rsidR="00630A36" w:rsidRPr="00620C12">
              <w:rPr>
                <w:rStyle w:val="Hyperlink"/>
                <w:b/>
                <w:bCs/>
                <w:noProof/>
              </w:rPr>
              <w:t>Java Frameworks</w:t>
            </w:r>
            <w:r w:rsidR="00630A36">
              <w:rPr>
                <w:noProof/>
                <w:webHidden/>
              </w:rPr>
              <w:tab/>
            </w:r>
            <w:r w:rsidR="00630A36">
              <w:rPr>
                <w:noProof/>
                <w:webHidden/>
              </w:rPr>
              <w:fldChar w:fldCharType="begin"/>
            </w:r>
            <w:r w:rsidR="00630A36">
              <w:rPr>
                <w:noProof/>
                <w:webHidden/>
              </w:rPr>
              <w:instrText xml:space="preserve"> PAGEREF _Toc73468680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008A521" w14:textId="6363F6CC" w:rsidR="00630A36" w:rsidRDefault="009A257F">
          <w:pPr>
            <w:pStyle w:val="TOC2"/>
            <w:tabs>
              <w:tab w:val="right" w:leader="dot" w:pos="9350"/>
            </w:tabs>
            <w:rPr>
              <w:rFonts w:eastAsiaTheme="minorEastAsia"/>
              <w:noProof/>
              <w:lang w:val="en-US"/>
            </w:rPr>
          </w:pPr>
          <w:hyperlink w:anchor="_Toc73468681" w:history="1">
            <w:r w:rsidR="00630A36" w:rsidRPr="00620C12">
              <w:rPr>
                <w:rStyle w:val="Hyperlink"/>
                <w:b/>
                <w:bCs/>
                <w:noProof/>
              </w:rPr>
              <w:t>……</w:t>
            </w:r>
            <w:r w:rsidR="00630A36">
              <w:rPr>
                <w:noProof/>
                <w:webHidden/>
              </w:rPr>
              <w:tab/>
            </w:r>
            <w:r w:rsidR="00630A36">
              <w:rPr>
                <w:noProof/>
                <w:webHidden/>
              </w:rPr>
              <w:fldChar w:fldCharType="begin"/>
            </w:r>
            <w:r w:rsidR="00630A36">
              <w:rPr>
                <w:noProof/>
                <w:webHidden/>
              </w:rPr>
              <w:instrText xml:space="preserve"> PAGEREF _Toc73468681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7D5287F7" w14:textId="66B395A3"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468668"/>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468669"/>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468670"/>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468671"/>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468672"/>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468673"/>
      <w:r>
        <w:rPr>
          <w:b/>
          <w:bCs/>
          <w:color w:val="auto"/>
        </w:rPr>
        <w:t xml:space="preserve">Design of </w:t>
      </w:r>
      <w:r w:rsidR="00C26E8E" w:rsidRPr="00C26E8E">
        <w:rPr>
          <w:b/>
          <w:bCs/>
          <w:color w:val="auto"/>
        </w:rPr>
        <w:t>Classes</w:t>
      </w:r>
      <w:bookmarkEnd w:id="5"/>
    </w:p>
    <w:p w14:paraId="7EA5B879" w14:textId="26AA5898" w:rsidR="002455F6" w:rsidRPr="00F52B44" w:rsidRDefault="009A257F"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556AE97C" w:rsidR="007B0DFB" w:rsidRDefault="00E73579" w:rsidP="007B0DFB">
      <w:pPr>
        <w:pStyle w:val="Heading2"/>
        <w:ind w:firstLine="720"/>
        <w:rPr>
          <w:b/>
          <w:bCs/>
          <w:color w:val="auto"/>
        </w:rPr>
      </w:pPr>
      <w:bookmarkStart w:id="6" w:name="_Toc73468674"/>
      <w:r>
        <w:rPr>
          <w:b/>
          <w:bCs/>
          <w:color w:val="auto"/>
        </w:rPr>
        <w:t>Interaction of Classes/Methods</w:t>
      </w:r>
      <w:bookmarkEnd w:id="6"/>
    </w:p>
    <w:p w14:paraId="018C15B0" w14:textId="09BB5533" w:rsidR="001C1BA1" w:rsidRP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E384586" w14:textId="07DA87D5" w:rsidR="0009270D" w:rsidRDefault="00720230" w:rsidP="00F1426A">
      <w:pPr>
        <w:pStyle w:val="Heading2"/>
        <w:ind w:firstLine="720"/>
        <w:rPr>
          <w:noProof/>
        </w:rPr>
      </w:pPr>
      <w:bookmarkStart w:id="7" w:name="_Toc73468675"/>
      <w:r>
        <w:rPr>
          <w:b/>
          <w:bCs/>
          <w:color w:val="auto"/>
        </w:rPr>
        <w:t>Design and Dataflow</w:t>
      </w:r>
      <w:r w:rsidR="00500C8E">
        <w:rPr>
          <w:b/>
          <w:bCs/>
          <w:color w:val="auto"/>
        </w:rPr>
        <w:t xml:space="preserve"> (GUI)</w:t>
      </w:r>
      <w:bookmarkEnd w:id="7"/>
      <w:r w:rsidR="00170145">
        <w:rPr>
          <w:noProof/>
        </w:rPr>
        <w:t xml:space="preserve"> </w:t>
      </w:r>
    </w:p>
    <w:p w14:paraId="73807605" w14:textId="77777777" w:rsidR="00F52B44" w:rsidRDefault="00F52B44" w:rsidP="00F52B44"/>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A7156C4" w:rsidR="00F52B44" w:rsidRPr="00630A36" w:rsidRDefault="00192299">
      <w:r>
        <w:rPr>
          <w:noProof/>
        </w:rPr>
        <w:lastRenderedPageBreak/>
        <w:drawing>
          <wp:inline distT="0" distB="0" distL="0" distR="0" wp14:anchorId="0A271DE8" wp14:editId="368FCB47">
            <wp:extent cx="4006042" cy="2366818"/>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4029345" cy="2380586"/>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drawing>
          <wp:inline distT="0" distB="0" distL="0" distR="0" wp14:anchorId="209C5273" wp14:editId="214E40A2">
            <wp:extent cx="3962400" cy="2376170"/>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3999760" cy="2398574"/>
                    </a:xfrm>
                    <a:prstGeom prst="rect">
                      <a:avLst/>
                    </a:prstGeom>
                  </pic:spPr>
                </pic:pic>
              </a:graphicData>
            </a:graphic>
          </wp:inline>
        </w:drawing>
      </w:r>
    </w:p>
    <w:p w14:paraId="2F46C4A6" w14:textId="41A11904" w:rsidR="00F52B44" w:rsidRPr="00F52B44" w:rsidRDefault="00F52B44" w:rsidP="00F52B44">
      <w:pPr>
        <w:rPr>
          <w:b/>
          <w:bCs/>
        </w:rPr>
      </w:pPr>
      <w:r w:rsidRPr="00F52B44">
        <w:rPr>
          <w:b/>
          <w:bCs/>
        </w:rPr>
        <w:t>Screen 3: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05FCC231" w:rsidR="00F52B44" w:rsidRDefault="00280028">
      <w:r>
        <w:rPr>
          <w:noProof/>
        </w:rPr>
        <w:lastRenderedPageBreak/>
        <w:drawing>
          <wp:inline distT="0" distB="0" distL="0" distR="0" wp14:anchorId="00845016" wp14:editId="0612DA24">
            <wp:extent cx="4521084" cy="2683670"/>
            <wp:effectExtent l="0" t="0" r="0" b="254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4538335" cy="2693910"/>
                    </a:xfrm>
                    <a:prstGeom prst="rect">
                      <a:avLst/>
                    </a:prstGeom>
                  </pic:spPr>
                </pic:pic>
              </a:graphicData>
            </a:graphic>
          </wp:inline>
        </w:drawing>
      </w:r>
    </w:p>
    <w:p w14:paraId="08FEF974" w14:textId="2D694707" w:rsidR="0009270D" w:rsidRPr="00F52B44" w:rsidRDefault="00F52B44" w:rsidP="00D34F62">
      <w:pPr>
        <w:rPr>
          <w:b/>
          <w:bCs/>
        </w:rPr>
      </w:pPr>
      <w:r w:rsidRPr="00F52B44">
        <w:rPr>
          <w:b/>
          <w:bCs/>
        </w:rPr>
        <w:t>Screen 4: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6C93FF9B" w14:textId="7A2E94CE" w:rsidR="0009270D" w:rsidRDefault="00280028" w:rsidP="00823138">
      <w:r>
        <w:rPr>
          <w:noProof/>
        </w:rPr>
        <w:drawing>
          <wp:inline distT="0" distB="0" distL="0" distR="0" wp14:anchorId="7382ABCD" wp14:editId="71CAD09D">
            <wp:extent cx="4581058" cy="2698714"/>
            <wp:effectExtent l="0" t="0" r="0" b="698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4607421" cy="2714244"/>
                    </a:xfrm>
                    <a:prstGeom prst="rect">
                      <a:avLst/>
                    </a:prstGeom>
                  </pic:spPr>
                </pic:pic>
              </a:graphicData>
            </a:graphic>
          </wp:inline>
        </w:drawing>
      </w:r>
    </w:p>
    <w:p w14:paraId="0EB6B659" w14:textId="77777777" w:rsidR="00F30E43" w:rsidRDefault="00F30E43" w:rsidP="00823138">
      <w:pPr>
        <w:rPr>
          <w:b/>
          <w:bCs/>
        </w:rPr>
      </w:pPr>
    </w:p>
    <w:p w14:paraId="680F9CAB" w14:textId="127E3779" w:rsidR="00F30E43" w:rsidRDefault="00F30E43" w:rsidP="00823138">
      <w:pPr>
        <w:rPr>
          <w:b/>
          <w:bCs/>
        </w:rPr>
      </w:pPr>
      <w:r>
        <w:rPr>
          <w:b/>
          <w:bCs/>
        </w:rPr>
        <w:t>Screen 5: Admin Page</w:t>
      </w:r>
    </w:p>
    <w:p w14:paraId="0F22C6D8" w14:textId="02C3B79D" w:rsidR="00F30E43" w:rsidRPr="00F30E43" w:rsidRDefault="00F30E43" w:rsidP="00823138">
      <w:r>
        <w:t>If the user has admin privileges, an admin button will appear on the bottom left</w:t>
      </w:r>
    </w:p>
    <w:p w14:paraId="524AEF40" w14:textId="7812442B" w:rsidR="00F30E43" w:rsidRDefault="00F30E43" w:rsidP="00823138">
      <w:r>
        <w:rPr>
          <w:noProof/>
        </w:rPr>
        <w:lastRenderedPageBreak/>
        <w:drawing>
          <wp:inline distT="0" distB="0" distL="0" distR="0" wp14:anchorId="21C416D4" wp14:editId="3B097F10">
            <wp:extent cx="3977038" cy="2353082"/>
            <wp:effectExtent l="0" t="0" r="4445" b="952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5"/>
                    <a:stretch>
                      <a:fillRect/>
                    </a:stretch>
                  </pic:blipFill>
                  <pic:spPr>
                    <a:xfrm>
                      <a:off x="0" y="0"/>
                      <a:ext cx="4001324" cy="2367451"/>
                    </a:xfrm>
                    <a:prstGeom prst="rect">
                      <a:avLst/>
                    </a:prstGeom>
                  </pic:spPr>
                </pic:pic>
              </a:graphicData>
            </a:graphic>
          </wp:inline>
        </w:drawing>
      </w:r>
    </w:p>
    <w:p w14:paraId="353C68C5" w14:textId="79172C64" w:rsidR="00F30E43" w:rsidRDefault="00F30E43" w:rsidP="00823138">
      <w:pPr>
        <w:rPr>
          <w:b/>
          <w:bCs/>
        </w:rPr>
      </w:pPr>
      <w:r>
        <w:rPr>
          <w:b/>
          <w:bCs/>
        </w:rPr>
        <w:t>Screen 6: Edit Organisational Units</w:t>
      </w:r>
    </w:p>
    <w:p w14:paraId="090EEF65" w14:textId="0CADFDA5" w:rsidR="00F30E43" w:rsidRPr="00F30E43" w:rsidRDefault="00F30E43" w:rsidP="00823138">
      <w:r>
        <w:rPr>
          <w:noProof/>
        </w:rPr>
        <w:drawing>
          <wp:inline distT="0" distB="0" distL="0" distR="0" wp14:anchorId="09E86183" wp14:editId="2E009C9A">
            <wp:extent cx="4087826" cy="2415136"/>
            <wp:effectExtent l="0" t="0" r="8255" b="444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4096610" cy="2420325"/>
                    </a:xfrm>
                    <a:prstGeom prst="rect">
                      <a:avLst/>
                    </a:prstGeom>
                  </pic:spPr>
                </pic:pic>
              </a:graphicData>
            </a:graphic>
          </wp:inline>
        </w:drawing>
      </w:r>
    </w:p>
    <w:p w14:paraId="0DF54C5A" w14:textId="60CA8402" w:rsidR="00F30E43" w:rsidRDefault="00F30E43" w:rsidP="00823138">
      <w:pPr>
        <w:rPr>
          <w:b/>
          <w:bCs/>
        </w:rPr>
      </w:pPr>
      <w:r>
        <w:rPr>
          <w:b/>
          <w:bCs/>
        </w:rPr>
        <w:t>Screen 7: Create Organisational Units</w:t>
      </w:r>
    </w:p>
    <w:p w14:paraId="54371851" w14:textId="53A2E3AE" w:rsidR="00F30E43" w:rsidRDefault="00F30E43" w:rsidP="00823138">
      <w:pPr>
        <w:rPr>
          <w:b/>
          <w:bCs/>
        </w:rPr>
      </w:pPr>
      <w:r>
        <w:rPr>
          <w:noProof/>
        </w:rPr>
        <w:drawing>
          <wp:inline distT="0" distB="0" distL="0" distR="0" wp14:anchorId="2B056F4A" wp14:editId="64283F88">
            <wp:extent cx="4100948" cy="2423766"/>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7"/>
                    <a:stretch>
                      <a:fillRect/>
                    </a:stretch>
                  </pic:blipFill>
                  <pic:spPr>
                    <a:xfrm>
                      <a:off x="0" y="0"/>
                      <a:ext cx="4115376" cy="2432293"/>
                    </a:xfrm>
                    <a:prstGeom prst="rect">
                      <a:avLst/>
                    </a:prstGeom>
                  </pic:spPr>
                </pic:pic>
              </a:graphicData>
            </a:graphic>
          </wp:inline>
        </w:drawing>
      </w:r>
    </w:p>
    <w:p w14:paraId="6724420F" w14:textId="1D029AEF" w:rsidR="00F30E43" w:rsidRDefault="00F30E43" w:rsidP="00823138">
      <w:pPr>
        <w:rPr>
          <w:b/>
          <w:bCs/>
        </w:rPr>
      </w:pPr>
      <w:r>
        <w:rPr>
          <w:b/>
          <w:bCs/>
        </w:rPr>
        <w:lastRenderedPageBreak/>
        <w:t>Screen 8: Create Asset Types</w:t>
      </w:r>
    </w:p>
    <w:p w14:paraId="07FE80DE" w14:textId="2176D592" w:rsidR="00F30E43" w:rsidRPr="00F30E43" w:rsidRDefault="000C0961" w:rsidP="00823138">
      <w:r>
        <w:rPr>
          <w:noProof/>
        </w:rPr>
        <w:drawing>
          <wp:inline distT="0" distB="0" distL="0" distR="0" wp14:anchorId="66EBF92F" wp14:editId="11201C65">
            <wp:extent cx="4077540" cy="2385536"/>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stretch>
                      <a:fillRect/>
                    </a:stretch>
                  </pic:blipFill>
                  <pic:spPr>
                    <a:xfrm>
                      <a:off x="0" y="0"/>
                      <a:ext cx="4101629" cy="2399629"/>
                    </a:xfrm>
                    <a:prstGeom prst="rect">
                      <a:avLst/>
                    </a:prstGeom>
                  </pic:spPr>
                </pic:pic>
              </a:graphicData>
            </a:graphic>
          </wp:inline>
        </w:drawing>
      </w:r>
    </w:p>
    <w:p w14:paraId="003B33BA" w14:textId="20F9CF6F" w:rsidR="00F30E43" w:rsidRDefault="00F30E43" w:rsidP="00823138">
      <w:pPr>
        <w:rPr>
          <w:b/>
          <w:bCs/>
        </w:rPr>
      </w:pPr>
      <w:r>
        <w:rPr>
          <w:b/>
          <w:bCs/>
        </w:rPr>
        <w:t>Screen 9: Create Users</w:t>
      </w:r>
    </w:p>
    <w:p w14:paraId="2A979E02" w14:textId="44673429" w:rsidR="00F30E43" w:rsidRDefault="000C0961" w:rsidP="00823138">
      <w:pPr>
        <w:rPr>
          <w:b/>
          <w:bCs/>
        </w:rPr>
      </w:pPr>
      <w:r>
        <w:rPr>
          <w:noProof/>
        </w:rPr>
        <w:drawing>
          <wp:inline distT="0" distB="0" distL="0" distR="0" wp14:anchorId="4648DA0B" wp14:editId="6B64C56B">
            <wp:extent cx="4073698" cy="2425832"/>
            <wp:effectExtent l="0" t="0" r="3175"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9"/>
                    <a:stretch>
                      <a:fillRect/>
                    </a:stretch>
                  </pic:blipFill>
                  <pic:spPr>
                    <a:xfrm>
                      <a:off x="0" y="0"/>
                      <a:ext cx="4088468" cy="2434627"/>
                    </a:xfrm>
                    <a:prstGeom prst="rect">
                      <a:avLst/>
                    </a:prstGeom>
                  </pic:spPr>
                </pic:pic>
              </a:graphicData>
            </a:graphic>
          </wp:inline>
        </w:drawing>
      </w:r>
    </w:p>
    <w:p w14:paraId="7B319AE9" w14:textId="77777777" w:rsidR="00F30E43" w:rsidRPr="00F30E43" w:rsidRDefault="00F30E43" w:rsidP="00823138"/>
    <w:p w14:paraId="5833A24F" w14:textId="40A9D99D"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bookmarkStart w:id="8" w:name="_Toc73468676"/>
      <w:r>
        <w:rPr>
          <w:b/>
          <w:bCs/>
          <w:color w:val="auto"/>
        </w:rPr>
        <w:lastRenderedPageBreak/>
        <w:t>Database Schema</w:t>
      </w:r>
      <w:bookmarkEnd w:id="8"/>
    </w:p>
    <w:p w14:paraId="690AAB2A" w14:textId="3EF504CC" w:rsidR="00662CBC" w:rsidRDefault="008C3060" w:rsidP="00662CBC">
      <w:r>
        <w:rPr>
          <w:noProof/>
        </w:rPr>
        <w:drawing>
          <wp:inline distT="0" distB="0" distL="0" distR="0" wp14:anchorId="326076A1" wp14:editId="02F80DD3">
            <wp:extent cx="5369442" cy="568686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77162" cy="5695043"/>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Pr="00F66486" w:rsidRDefault="001B5768" w:rsidP="00F66486">
      <w:pPr>
        <w:pStyle w:val="Heading2"/>
      </w:pPr>
      <w:bookmarkStart w:id="9" w:name="_Toc73468677"/>
      <w:r>
        <w:t>Network Protocol</w:t>
      </w:r>
      <w:bookmarkEnd w:id="9"/>
    </w:p>
    <w:p w14:paraId="32E1FF0D" w14:textId="77777777" w:rsidR="00F66486" w:rsidRDefault="00F66486" w:rsidP="00F66486">
      <w:r>
        <w:t xml:space="preserve">Both the server and client sides operate on separate threads. When a request is made on the client side, through the Client class, a new socket connection is established to the Server. The Server waits until a socket connection is established, then invokes a request handler on a separate thread. The Client then sends a payload request object, containing the payload object to be sent to the server, a request payload type as an enumerator, an object type stored as a string and a string checksum. The payload request object is then sent to the request handler by an object output stream. </w:t>
      </w:r>
    </w:p>
    <w:p w14:paraId="23026081" w14:textId="77777777" w:rsidR="00F66486" w:rsidRDefault="00F66486" w:rsidP="00F66486"/>
    <w:p w14:paraId="2D3CF2FB" w14:textId="77777777" w:rsidR="00F66486" w:rsidRDefault="00F66486" w:rsidP="00F66486">
      <w:r>
        <w:lastRenderedPageBreak/>
        <w:t xml:space="preserve">The request handler on the server side receives the stream, reassembles the payload request object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 type request will cause the request handler to pass a select query to the Hibernate session to return an object matching the request payload object or null, if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update or delete entries, respectively, from the table matching the object type. </w:t>
      </w:r>
    </w:p>
    <w:p w14:paraId="164250EA" w14:textId="77777777" w:rsidR="00F66486" w:rsidRDefault="00F66486" w:rsidP="00F66486"/>
    <w:p w14:paraId="79E0736F" w14:textId="0926F0A9" w:rsidR="00720230" w:rsidRPr="00720230" w:rsidRDefault="00F66486" w:rsidP="00F66486">
      <w:r>
        <w:t>Once the request handler has processed the request object, a response object is created and passed back to the client by an object output stream. The request handler socket is then closed and the request handler process ends. The Client reads in the response object, then closes the socket and returns the response.</w:t>
      </w:r>
    </w:p>
    <w:p w14:paraId="647FB709" w14:textId="77777777" w:rsidR="00315871" w:rsidRDefault="00315871" w:rsidP="00315871">
      <w:pPr>
        <w:pStyle w:val="Heading1"/>
        <w:rPr>
          <w:b/>
          <w:bCs/>
          <w:color w:val="auto"/>
        </w:rPr>
      </w:pPr>
      <w:bookmarkStart w:id="10" w:name="_Toc68301682"/>
      <w:bookmarkStart w:id="11" w:name="_Toc73468678"/>
      <w:r>
        <w:rPr>
          <w:b/>
          <w:bCs/>
          <w:color w:val="auto"/>
        </w:rPr>
        <w:t>Deployment (final submission) (might be in readme, unsure)</w:t>
      </w:r>
      <w:bookmarkEnd w:id="10"/>
      <w:bookmarkEnd w:id="11"/>
    </w:p>
    <w:p w14:paraId="129DC68A" w14:textId="77777777" w:rsidR="00315871" w:rsidRDefault="00315871" w:rsidP="00315871">
      <w:pPr>
        <w:pStyle w:val="Heading2"/>
        <w:ind w:firstLine="720"/>
        <w:rPr>
          <w:b/>
          <w:bCs/>
          <w:color w:val="auto"/>
        </w:rPr>
      </w:pPr>
      <w:bookmarkStart w:id="12" w:name="_Toc68301683"/>
      <w:bookmarkStart w:id="13" w:name="_Toc73468679"/>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468680"/>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468681"/>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8C787" w14:textId="77777777" w:rsidR="009A257F" w:rsidRDefault="009A257F" w:rsidP="00D2442D">
      <w:pPr>
        <w:spacing w:after="0" w:line="240" w:lineRule="auto"/>
      </w:pPr>
      <w:r>
        <w:separator/>
      </w:r>
    </w:p>
  </w:endnote>
  <w:endnote w:type="continuationSeparator" w:id="0">
    <w:p w14:paraId="735B7825" w14:textId="77777777" w:rsidR="009A257F" w:rsidRDefault="009A257F"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14651" w14:textId="77777777" w:rsidR="009A257F" w:rsidRDefault="009A257F" w:rsidP="00D2442D">
      <w:pPr>
        <w:spacing w:after="0" w:line="240" w:lineRule="auto"/>
      </w:pPr>
      <w:r>
        <w:separator/>
      </w:r>
    </w:p>
  </w:footnote>
  <w:footnote w:type="continuationSeparator" w:id="0">
    <w:p w14:paraId="6EE7BF2D" w14:textId="77777777" w:rsidR="009A257F" w:rsidRDefault="009A257F"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wFACvsVOI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C0961"/>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6045C"/>
    <w:rsid w:val="00865801"/>
    <w:rsid w:val="008741BE"/>
    <w:rsid w:val="0089024C"/>
    <w:rsid w:val="008C3060"/>
    <w:rsid w:val="008C5761"/>
    <w:rsid w:val="008D25CD"/>
    <w:rsid w:val="008D386A"/>
    <w:rsid w:val="008D67CE"/>
    <w:rsid w:val="008F6EE8"/>
    <w:rsid w:val="0090104A"/>
    <w:rsid w:val="00963487"/>
    <w:rsid w:val="00980070"/>
    <w:rsid w:val="00986297"/>
    <w:rsid w:val="009922DD"/>
    <w:rsid w:val="0099297F"/>
    <w:rsid w:val="00992F6E"/>
    <w:rsid w:val="009A257F"/>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66486"/>
    <w:rsid w:val="00F70610"/>
    <w:rsid w:val="00F82221"/>
    <w:rsid w:val="00F85666"/>
    <w:rsid w:val="00F87824"/>
    <w:rsid w:val="00F92F08"/>
    <w:rsid w:val="00FA02BB"/>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1C5420"/>
    <w:rsid w:val="003129FE"/>
    <w:rsid w:val="00326CF3"/>
    <w:rsid w:val="003F6E53"/>
    <w:rsid w:val="00445A1D"/>
    <w:rsid w:val="0048740D"/>
    <w:rsid w:val="00513403"/>
    <w:rsid w:val="0054620A"/>
    <w:rsid w:val="00660DB8"/>
    <w:rsid w:val="00687CD6"/>
    <w:rsid w:val="007B2C06"/>
    <w:rsid w:val="00844BA6"/>
    <w:rsid w:val="009D2C76"/>
    <w:rsid w:val="00A13608"/>
    <w:rsid w:val="00A9474D"/>
    <w:rsid w:val="00B6054E"/>
    <w:rsid w:val="00B750F1"/>
    <w:rsid w:val="00B7665A"/>
    <w:rsid w:val="00B9591B"/>
    <w:rsid w:val="00BE4739"/>
    <w:rsid w:val="00C043B7"/>
    <w:rsid w:val="00C4349E"/>
    <w:rsid w:val="00CE50F4"/>
    <w:rsid w:val="00DA2BB2"/>
    <w:rsid w:val="00E2343A"/>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133</Words>
  <Characters>646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Christopher Paterson</cp:lastModifiedBy>
  <cp:revision>211</cp:revision>
  <dcterms:created xsi:type="dcterms:W3CDTF">2020-10-12T17:46:00Z</dcterms:created>
  <dcterms:modified xsi:type="dcterms:W3CDTF">2021-06-04T07:58:00Z</dcterms:modified>
</cp:coreProperties>
</file>